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74762" w14:textId="77777777" w:rsidR="008F7C83" w:rsidRDefault="00000000">
      <w:pPr>
        <w:pStyle w:val="Title"/>
      </w:pPr>
      <w:r>
        <w:t>HW4-LianZuo</w:t>
      </w:r>
    </w:p>
    <w:p w14:paraId="7D2A41DB" w14:textId="77777777" w:rsidR="008F7C83" w:rsidRDefault="00000000">
      <w:pPr>
        <w:pStyle w:val="Author"/>
      </w:pPr>
      <w:r>
        <w:t>Lian Zuo</w:t>
      </w:r>
    </w:p>
    <w:p w14:paraId="592D64CB" w14:textId="77777777" w:rsidR="008F7C83" w:rsidRDefault="00000000">
      <w:pPr>
        <w:pStyle w:val="Date"/>
      </w:pPr>
      <w:r>
        <w:t>2023-11-13</w:t>
      </w:r>
    </w:p>
    <w:p w14:paraId="7B95C9D3" w14:textId="77777777" w:rsidR="008F7C83" w:rsidRDefault="00000000">
      <w:pPr>
        <w:pStyle w:val="Heading1"/>
      </w:pPr>
      <w:bookmarkStart w:id="0" w:name="section"/>
      <w:r>
        <w:t>1.</w:t>
      </w:r>
    </w:p>
    <w:p w14:paraId="6BD8260C" w14:textId="77777777" w:rsidR="008F7C83" w:rsidRDefault="00000000">
      <w:pPr>
        <w:pStyle w:val="SourceCode"/>
      </w:pPr>
      <w:r>
        <w:br/>
      </w:r>
      <w:r>
        <w:rPr>
          <w:rStyle w:val="VerbatimChar"/>
        </w:rPr>
        <w:t xml:space="preserve">    Box's M-test for Homogeneity of Covariance Matrices</w:t>
      </w:r>
      <w:r>
        <w:br/>
      </w:r>
      <w:r>
        <w:br/>
      </w:r>
      <w:r>
        <w:rPr>
          <w:rStyle w:val="VerbatimChar"/>
        </w:rPr>
        <w:t xml:space="preserve">data:  </w:t>
      </w:r>
      <w:proofErr w:type="gramStart"/>
      <w:r>
        <w:rPr>
          <w:rStyle w:val="VerbatimChar"/>
        </w:rPr>
        <w:t>new.pengu</w:t>
      </w:r>
      <w:proofErr w:type="gramEnd"/>
      <w:r>
        <w:rPr>
          <w:rStyle w:val="VerbatimChar"/>
        </w:rPr>
        <w:t>[, 2:5]</w:t>
      </w:r>
      <w:r>
        <w:br/>
      </w:r>
      <w:r>
        <w:rPr>
          <w:rStyle w:val="VerbatimChar"/>
        </w:rPr>
        <w:t>Chi-Sq (approx.) = 76.795, df = 20, p-value = 1.365e-08</w:t>
      </w:r>
    </w:p>
    <w:p w14:paraId="5E388F52" w14:textId="77777777" w:rsidR="008F7C83" w:rsidRDefault="00000000">
      <w:pPr>
        <w:pStyle w:val="FirstParagraph"/>
      </w:pPr>
      <w:r>
        <w:t>Conclusion:The test statistic value is found to be 76.795 with a p-value = 1.365e-08. Therefore, we reject the null hypothesis and conclude that the population covariance matrices are not significantly different,so the data shows evidence of heterogeneity of covariance matrices at 5% level of significance (p-value = 1.365e-08).</w:t>
      </w:r>
    </w:p>
    <w:p w14:paraId="3ADF2B75" w14:textId="77777777" w:rsidR="008F7C83" w:rsidRDefault="00000000">
      <w:pPr>
        <w:pStyle w:val="Heading1"/>
      </w:pPr>
      <w:bookmarkStart w:id="1" w:name="section-1"/>
      <w:bookmarkEnd w:id="0"/>
      <w:r>
        <w:t>2.</w:t>
      </w:r>
    </w:p>
    <w:p w14:paraId="0A482BE4" w14:textId="7402E562" w:rsidR="008F7C83" w:rsidRDefault="00563207">
      <w:pPr>
        <w:pStyle w:val="BodyText"/>
      </w:pPr>
      <w:r>
        <w:t>Conclusion: Based</w:t>
      </w:r>
      <w:r w:rsidR="00000000">
        <w:t xml:space="preserve"> on the conclusion in part 1, we can apply quadratic discriminant analysis instead of linear discriminant analysis for the data.</w:t>
      </w:r>
    </w:p>
    <w:p w14:paraId="0DC88D1E" w14:textId="77777777" w:rsidR="008F7C83" w:rsidRDefault="00000000">
      <w:pPr>
        <w:pStyle w:val="Heading1"/>
      </w:pPr>
      <w:bookmarkStart w:id="2" w:name="section-2"/>
      <w:bookmarkEnd w:id="1"/>
      <w:r>
        <w:t>3.</w:t>
      </w:r>
    </w:p>
    <w:p w14:paraId="61DA6FB8" w14:textId="7966525D" w:rsidR="008F7C83" w:rsidRPr="00563207" w:rsidRDefault="00563207" w:rsidP="00563207">
      <w:pPr>
        <w:pStyle w:val="Compact"/>
        <w:rPr>
          <w:color w:val="0070C0"/>
        </w:rPr>
      </w:pPr>
      <w:r>
        <w:rPr>
          <w:color w:val="0070C0"/>
        </w:rPr>
        <w:t xml:space="preserve">a. </w:t>
      </w:r>
      <w:r w:rsidR="00000000" w:rsidRPr="00563207">
        <w:rPr>
          <w:color w:val="0070C0"/>
        </w:rPr>
        <w:t>Split the data into training set and testing set in the ratio 80:20. Use seed as 1234.</w:t>
      </w:r>
    </w:p>
    <w:p w14:paraId="653A2547" w14:textId="77777777" w:rsidR="00563207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.pengu</w:t>
      </w:r>
      <w:proofErr w:type="spellEnd"/>
      <w:r>
        <w:rPr>
          <w:rStyle w:val="NormalTok"/>
        </w:rPr>
        <w:t xml:space="preserve">),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SpecialCharTok"/>
        </w:rPr>
        <w:t>*</w:t>
      </w: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.pengu</w:t>
      </w:r>
      <w:proofErr w:type="spellEnd"/>
      <w:r>
        <w:rPr>
          <w:rStyle w:val="NormalTok"/>
        </w:rPr>
        <w:t xml:space="preserve">)), </w:t>
      </w:r>
      <w:r>
        <w:rPr>
          <w:rStyle w:val="AttributeTok"/>
        </w:rPr>
        <w:t>replace=</w:t>
      </w:r>
      <w:r>
        <w:rPr>
          <w:rStyle w:val="NormalTok"/>
        </w:rPr>
        <w:t>F)</w:t>
      </w:r>
      <w:r>
        <w:br/>
      </w:r>
      <w:proofErr w:type="spellStart"/>
      <w:r>
        <w:rPr>
          <w:rStyle w:val="NormalTok"/>
        </w:rPr>
        <w:t>train.data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new.pengu</w:t>
      </w:r>
      <w:proofErr w:type="spellEnd"/>
      <w:r>
        <w:rPr>
          <w:rStyle w:val="NormalTok"/>
        </w:rPr>
        <w:t>[index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.data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2BE803D" w14:textId="6F63DDA0" w:rsidR="008F7C83" w:rsidRDefault="00000000">
      <w:pPr>
        <w:pStyle w:val="SourceCode"/>
      </w:pPr>
      <w:proofErr w:type="spellStart"/>
      <w:r>
        <w:rPr>
          <w:rStyle w:val="NormalTok"/>
        </w:rPr>
        <w:t>test.data</w:t>
      </w:r>
      <w:proofErr w:type="spellEnd"/>
      <w:r>
        <w:rPr>
          <w:rStyle w:val="OtherTok"/>
        </w:rPr>
        <w:t>=</w:t>
      </w:r>
      <w:proofErr w:type="spellStart"/>
      <w:proofErr w:type="gramStart"/>
      <w:r>
        <w:rPr>
          <w:rStyle w:val="NormalTok"/>
        </w:rPr>
        <w:t>new.pengu</w:t>
      </w:r>
      <w:proofErr w:type="spellEnd"/>
      <w:proofErr w:type="gram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NormalTok"/>
        </w:rPr>
        <w:t>index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.data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A34D95C" w14:textId="77777777" w:rsidR="00382F84" w:rsidRDefault="00382F84" w:rsidP="00563207">
      <w:pPr>
        <w:pStyle w:val="Compact"/>
      </w:pPr>
    </w:p>
    <w:p w14:paraId="1DD70575" w14:textId="107A03BD" w:rsidR="008F7C83" w:rsidRPr="00563207" w:rsidRDefault="00563207" w:rsidP="00563207">
      <w:pPr>
        <w:pStyle w:val="Compact"/>
        <w:rPr>
          <w:color w:val="0070C0"/>
        </w:rPr>
      </w:pPr>
      <w:r w:rsidRPr="00563207">
        <w:rPr>
          <w:color w:val="0070C0"/>
        </w:rPr>
        <w:t>b. Scale</w:t>
      </w:r>
      <w:r w:rsidR="00000000" w:rsidRPr="00563207">
        <w:rPr>
          <w:color w:val="0070C0"/>
        </w:rPr>
        <w:t xml:space="preserve"> the variables </w:t>
      </w:r>
    </w:p>
    <w:p w14:paraId="0E78C31E" w14:textId="7E1F279A" w:rsidR="00382F84" w:rsidRDefault="00000000" w:rsidP="0056320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rain.trs</w:t>
      </w:r>
      <w:proofErr w:type="spellEnd"/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data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)))</w:t>
      </w:r>
      <w:r w:rsidR="00563207">
        <w:t xml:space="preserve"> </w:t>
      </w:r>
      <w:r>
        <w:br/>
      </w:r>
      <w:proofErr w:type="spellStart"/>
      <w:r>
        <w:rPr>
          <w:rStyle w:val="NormalTok"/>
        </w:rPr>
        <w:t>test.trs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.data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where</w:t>
      </w:r>
      <w:r>
        <w:rPr>
          <w:rStyle w:val="NormalTok"/>
        </w:rPr>
        <w:t>(is.numeric))))</w:t>
      </w:r>
      <w:r>
        <w:br/>
      </w:r>
      <w:r>
        <w:rPr>
          <w:rStyle w:val="NormalTok"/>
        </w:rPr>
        <w:t>train.trs</w:t>
      </w:r>
      <w:r>
        <w:rPr>
          <w:rStyle w:val="SpecialCharTok"/>
        </w:rPr>
        <w:t>$</w:t>
      </w:r>
      <w:r>
        <w:rPr>
          <w:rStyle w:val="NormalTok"/>
        </w:rPr>
        <w:t>Species</w:t>
      </w:r>
      <w:r>
        <w:rPr>
          <w:rStyle w:val="OtherTok"/>
        </w:rPr>
        <w:t>=</w:t>
      </w:r>
      <w:r>
        <w:rPr>
          <w:rStyle w:val="NormalTok"/>
        </w:rPr>
        <w:t>train.data</w:t>
      </w:r>
      <w:r>
        <w:rPr>
          <w:rStyle w:val="SpecialCharTok"/>
        </w:rPr>
        <w:t>$</w:t>
      </w:r>
      <w:r>
        <w:rPr>
          <w:rStyle w:val="NormalTok"/>
        </w:rPr>
        <w:t>species</w:t>
      </w:r>
      <w:r>
        <w:br/>
      </w:r>
      <w:proofErr w:type="spellStart"/>
      <w:r>
        <w:rPr>
          <w:rStyle w:val="NormalTok"/>
        </w:rPr>
        <w:t>test.trs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>species</w:t>
      </w:r>
      <w:proofErr w:type="spellEnd"/>
    </w:p>
    <w:p w14:paraId="5F314560" w14:textId="77777777" w:rsidR="00563207" w:rsidRDefault="00563207" w:rsidP="00563207">
      <w:pPr>
        <w:pStyle w:val="Compact"/>
        <w:rPr>
          <w:color w:val="0070C0"/>
        </w:rPr>
      </w:pPr>
    </w:p>
    <w:p w14:paraId="18E681C0" w14:textId="07A1A485" w:rsidR="008F7C83" w:rsidRPr="00563207" w:rsidRDefault="00563207" w:rsidP="00563207">
      <w:pPr>
        <w:pStyle w:val="Compact"/>
        <w:rPr>
          <w:color w:val="0070C0"/>
        </w:rPr>
      </w:pPr>
      <w:r w:rsidRPr="00563207">
        <w:rPr>
          <w:color w:val="0070C0"/>
        </w:rPr>
        <w:lastRenderedPageBreak/>
        <w:t>c. Perform</w:t>
      </w:r>
      <w:r w:rsidR="00000000" w:rsidRPr="00563207">
        <w:rPr>
          <w:color w:val="0070C0"/>
        </w:rPr>
        <w:t xml:space="preserve"> the appropriate discriminant analysis.</w:t>
      </w:r>
    </w:p>
    <w:p w14:paraId="5E0C5FAA" w14:textId="1CC20801" w:rsidR="008F7C83" w:rsidRDefault="00000000">
      <w:pPr>
        <w:pStyle w:val="SourceCode"/>
      </w:pPr>
      <w:proofErr w:type="spellStart"/>
      <w:proofErr w:type="gramStart"/>
      <w:r>
        <w:rPr>
          <w:rStyle w:val="NormalTok"/>
        </w:rPr>
        <w:t>qda.pengu</w:t>
      </w:r>
      <w:proofErr w:type="spellEnd"/>
      <w:proofErr w:type="gramEnd"/>
      <w:r>
        <w:rPr>
          <w:rStyle w:val="OtherTok"/>
        </w:rPr>
        <w:t>=</w:t>
      </w:r>
      <w:r>
        <w:rPr>
          <w:rStyle w:val="NormalTok"/>
        </w:rPr>
        <w:t>MASS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qda</w:t>
      </w:r>
      <w:proofErr w:type="spellEnd"/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train.trs)</w:t>
      </w:r>
      <w:r>
        <w:br/>
      </w:r>
      <w:r>
        <w:rPr>
          <w:rStyle w:val="NormalTok"/>
        </w:rPr>
        <w:t>qda.pengu</w:t>
      </w:r>
    </w:p>
    <w:p w14:paraId="1BBEF073" w14:textId="77777777" w:rsidR="008F7C83" w:rsidRDefault="00000000">
      <w:pPr>
        <w:pStyle w:val="SourceCode"/>
      </w:pPr>
      <w:r>
        <w:rPr>
          <w:rStyle w:val="VerbatimChar"/>
        </w:rPr>
        <w:t>Call:</w:t>
      </w:r>
      <w:r>
        <w:br/>
      </w:r>
      <w:r>
        <w:rPr>
          <w:rStyle w:val="VerbatimChar"/>
        </w:rPr>
        <w:t>qda(Species ~ ., data = train.trs)</w:t>
      </w:r>
      <w:r>
        <w:br/>
      </w:r>
      <w:r>
        <w:br/>
      </w:r>
      <w:r>
        <w:rPr>
          <w:rStyle w:val="VerbatimChar"/>
        </w:rPr>
        <w:t>Prior probabilities of groups:</w:t>
      </w:r>
      <w:r>
        <w:br/>
      </w:r>
      <w:r>
        <w:rPr>
          <w:rStyle w:val="VerbatimChar"/>
        </w:rPr>
        <w:t xml:space="preserve">   Adelie Chinstrap    Gentoo </w:t>
      </w:r>
      <w:r>
        <w:br/>
      </w:r>
      <w:r>
        <w:rPr>
          <w:rStyle w:val="VerbatimChar"/>
        </w:rPr>
        <w:t xml:space="preserve">0.4688645 0.1978022 0.3333333 </w:t>
      </w:r>
      <w:r>
        <w:br/>
      </w:r>
      <w:r>
        <w:br/>
      </w:r>
      <w:r>
        <w:rPr>
          <w:rStyle w:val="VerbatimChar"/>
        </w:rPr>
        <w:t>Group means:</w:t>
      </w:r>
      <w:r>
        <w:br/>
      </w:r>
      <w:r>
        <w:rPr>
          <w:rStyle w:val="VerbatimChar"/>
        </w:rPr>
        <w:t xml:space="preserve">          bill_length_mm bill_depth_mm flipper_length_mm body_mass_g</w:t>
      </w:r>
      <w:r>
        <w:br/>
      </w:r>
      <w:r>
        <w:rPr>
          <w:rStyle w:val="VerbatimChar"/>
        </w:rPr>
        <w:t>Adelie        -0.8944932     0.5662161        -0.7547519  -0.5838012</w:t>
      </w:r>
      <w:r>
        <w:br/>
      </w:r>
      <w:r>
        <w:rPr>
          <w:rStyle w:val="VerbatimChar"/>
        </w:rPr>
        <w:t>Chinstrap      0.9421106     0.5867969        -0.2805355  -0.5468856</w:t>
      </w:r>
      <w:r>
        <w:br/>
      </w:r>
      <w:r>
        <w:rPr>
          <w:rStyle w:val="VerbatimChar"/>
        </w:rPr>
        <w:t>Gentoo         0.6991336    -1.1446449         1.2281006   1.1456964</w:t>
      </w:r>
    </w:p>
    <w:p w14:paraId="1619B144" w14:textId="77777777" w:rsidR="00382F84" w:rsidRDefault="00382F84" w:rsidP="00382F84">
      <w:pPr>
        <w:pStyle w:val="Compact"/>
        <w:ind w:left="720"/>
      </w:pPr>
    </w:p>
    <w:p w14:paraId="071B30A4" w14:textId="6B01CEE8" w:rsidR="008F7C83" w:rsidRPr="00563207" w:rsidRDefault="00563207" w:rsidP="00563207">
      <w:pPr>
        <w:pStyle w:val="Compact"/>
        <w:rPr>
          <w:color w:val="0070C0"/>
        </w:rPr>
      </w:pPr>
      <w:r w:rsidRPr="00563207">
        <w:rPr>
          <w:color w:val="0070C0"/>
        </w:rPr>
        <w:t>d.</w:t>
      </w:r>
    </w:p>
    <w:p w14:paraId="3925B448" w14:textId="68C2F61C" w:rsidR="008F7C83" w:rsidRDefault="00000000">
      <w:pPr>
        <w:pStyle w:val="SourceCode"/>
      </w:pPr>
      <w:r>
        <w:rPr>
          <w:rStyle w:val="NormalTok"/>
        </w:rPr>
        <w:t>accuracy</w:t>
      </w:r>
    </w:p>
    <w:p w14:paraId="76820A8A" w14:textId="77777777" w:rsidR="008F7C83" w:rsidRDefault="00000000">
      <w:pPr>
        <w:pStyle w:val="SourceCode"/>
      </w:pPr>
      <w:r>
        <w:rPr>
          <w:rStyle w:val="VerbatimChar"/>
        </w:rPr>
        <w:t>[1] 0.9275362</w:t>
      </w:r>
    </w:p>
    <w:p w14:paraId="75DB4EE9" w14:textId="58D483C5" w:rsidR="008F7C83" w:rsidRDefault="00382F84">
      <w:pPr>
        <w:pStyle w:val="FirstParagraph"/>
      </w:pPr>
      <w:r>
        <w:t>Comment: The model efficacy is found to be about 92.75%, which is reasonably a high percentage.</w:t>
      </w:r>
    </w:p>
    <w:p w14:paraId="1AD9B185" w14:textId="77777777" w:rsidR="00563207" w:rsidRPr="00563207" w:rsidRDefault="00563207" w:rsidP="00563207">
      <w:pPr>
        <w:pStyle w:val="BodyText"/>
      </w:pPr>
    </w:p>
    <w:p w14:paraId="140CEF6F" w14:textId="1783550B" w:rsidR="00382F84" w:rsidRPr="00563207" w:rsidRDefault="00563207" w:rsidP="00382F84">
      <w:pPr>
        <w:pStyle w:val="BodyText"/>
        <w:rPr>
          <w:color w:val="0070C0"/>
        </w:rPr>
      </w:pPr>
      <w:r w:rsidRPr="00563207">
        <w:rPr>
          <w:color w:val="0070C0"/>
        </w:rPr>
        <w:t>e.</w:t>
      </w:r>
    </w:p>
    <w:p w14:paraId="7A73E95F" w14:textId="2CA12D86" w:rsidR="008F7C83" w:rsidRDefault="00000000">
      <w:pPr>
        <w:pStyle w:val="SourceCode"/>
      </w:pPr>
      <w:r>
        <w:rPr>
          <w:rStyle w:val="VerbatimChar"/>
        </w:rPr>
        <w:t>Confusion Matrix and Statistics</w:t>
      </w:r>
      <w:r>
        <w:br/>
      </w:r>
      <w:r>
        <w:br/>
      </w:r>
      <w:r>
        <w:rPr>
          <w:rStyle w:val="VerbatimChar"/>
        </w:rPr>
        <w:t xml:space="preserve">           Reference</w:t>
      </w:r>
      <w:r>
        <w:br/>
      </w:r>
      <w:proofErr w:type="gramStart"/>
      <w:r>
        <w:rPr>
          <w:rStyle w:val="VerbatimChar"/>
        </w:rPr>
        <w:t>Prediction  Adelie</w:t>
      </w:r>
      <w:proofErr w:type="gramEnd"/>
      <w:r>
        <w:rPr>
          <w:rStyle w:val="VerbatimChar"/>
        </w:rPr>
        <w:t xml:space="preserve"> Chinstrap Gentoo</w:t>
      </w:r>
      <w:r>
        <w:br/>
      </w:r>
      <w:r>
        <w:rPr>
          <w:rStyle w:val="VerbatimChar"/>
        </w:rPr>
        <w:t xml:space="preserve">  Adelie        23         5      0</w:t>
      </w:r>
      <w:r>
        <w:br/>
      </w:r>
      <w:r>
        <w:rPr>
          <w:rStyle w:val="VerbatimChar"/>
        </w:rPr>
        <w:t xml:space="preserve">  Chinstrap      0         9      0</w:t>
      </w:r>
      <w:r>
        <w:br/>
      </w:r>
      <w:r>
        <w:rPr>
          <w:rStyle w:val="VerbatimChar"/>
        </w:rPr>
        <w:t xml:space="preserve">  Gentoo         0         0     32</w:t>
      </w:r>
    </w:p>
    <w:p w14:paraId="7BBD0356" w14:textId="0E1FBA3C" w:rsidR="00563207" w:rsidRDefault="00563207" w:rsidP="00563207">
      <w:pPr>
        <w:pStyle w:val="FirstParagraph"/>
      </w:pPr>
      <w:r>
        <w:t>comment: The</w:t>
      </w:r>
      <w:r w:rsidR="00000000">
        <w:t xml:space="preserve"> model has an overall accuracy of 92.75%, indicating good predictive </w:t>
      </w:r>
      <w:r>
        <w:t>performance. Adelie</w:t>
      </w:r>
      <w:r w:rsidR="00000000">
        <w:t xml:space="preserve"> and Gentoo penguins are well-predicted, with high counts on the diagonal. However, Chinstrap penguins are occasionally confused with Adelie, as indicated by 5 counts in the cell.</w:t>
      </w:r>
    </w:p>
    <w:p w14:paraId="74206A19" w14:textId="7CF68283" w:rsidR="00563207" w:rsidRPr="00563207" w:rsidRDefault="00563207" w:rsidP="00563207">
      <w:pPr>
        <w:pStyle w:val="BodyText"/>
      </w:pPr>
      <w:r>
        <w:rPr>
          <w:rFonts w:hint="eastAsia"/>
          <w:lang w:eastAsia="zh-CN"/>
        </w:rPr>
        <w:t>f</w:t>
      </w:r>
      <w:r>
        <w:t>.</w:t>
      </w:r>
    </w:p>
    <w:p w14:paraId="19525D9B" w14:textId="5CC6020F" w:rsidR="008F7C83" w:rsidRDefault="00382F84">
      <w:pPr>
        <w:pStyle w:val="FirstParagraph"/>
      </w:pPr>
      <w:r>
        <w:t>Comment: Obs.1 belongs to Gentoo group and Obs.2 belongs to Adelie group, respectively with posterior probability of 1 or very close 1.</w:t>
      </w:r>
    </w:p>
    <w:p w14:paraId="0D8AB1E3" w14:textId="77777777" w:rsidR="00382F84" w:rsidRDefault="00382F84" w:rsidP="00382F84">
      <w:pPr>
        <w:pStyle w:val="BodyText"/>
      </w:pPr>
    </w:p>
    <w:bookmarkEnd w:id="2"/>
    <w:p w14:paraId="0519D65A" w14:textId="77777777" w:rsidR="00382F84" w:rsidRPr="00382F84" w:rsidRDefault="00382F84" w:rsidP="00382F84">
      <w:pPr>
        <w:pStyle w:val="BodyText"/>
      </w:pPr>
    </w:p>
    <w:sectPr w:rsidR="00382F84" w:rsidRPr="00382F8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2E97C" w14:textId="77777777" w:rsidR="00F04494" w:rsidRDefault="00F04494">
      <w:pPr>
        <w:spacing w:after="0"/>
      </w:pPr>
      <w:r>
        <w:separator/>
      </w:r>
    </w:p>
  </w:endnote>
  <w:endnote w:type="continuationSeparator" w:id="0">
    <w:p w14:paraId="4C3E5CB1" w14:textId="77777777" w:rsidR="00F04494" w:rsidRDefault="00F044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ECA28" w14:textId="77777777" w:rsidR="00F04494" w:rsidRDefault="00F04494">
      <w:r>
        <w:separator/>
      </w:r>
    </w:p>
  </w:footnote>
  <w:footnote w:type="continuationSeparator" w:id="0">
    <w:p w14:paraId="424567A1" w14:textId="77777777" w:rsidR="00F04494" w:rsidRDefault="00F044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C894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1"/>
    <w:multiLevelType w:val="multilevel"/>
    <w:tmpl w:val="BDC813E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00A99712"/>
    <w:multiLevelType w:val="multilevel"/>
    <w:tmpl w:val="27AEBE96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3"/>
    <w:multiLevelType w:val="multilevel"/>
    <w:tmpl w:val="7610E884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4"/>
    <w:multiLevelType w:val="multilevel"/>
    <w:tmpl w:val="62A25814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00A99715"/>
    <w:multiLevelType w:val="multilevel"/>
    <w:tmpl w:val="6C50A442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6" w15:restartNumberingAfterBreak="0">
    <w:nsid w:val="00A99716"/>
    <w:multiLevelType w:val="multilevel"/>
    <w:tmpl w:val="ED4AB626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7" w15:restartNumberingAfterBreak="0">
    <w:nsid w:val="3E65627C"/>
    <w:multiLevelType w:val="hybridMultilevel"/>
    <w:tmpl w:val="F2AEAA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70243">
    <w:abstractNumId w:val="0"/>
  </w:num>
  <w:num w:numId="2" w16cid:durableId="1437889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342893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0772406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510853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86244340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26394914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0533826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7C83"/>
    <w:rsid w:val="00382F84"/>
    <w:rsid w:val="00563207"/>
    <w:rsid w:val="008F7C83"/>
    <w:rsid w:val="00BD2EE6"/>
    <w:rsid w:val="00F044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4EAA5"/>
  <w15:docId w15:val="{6B63B504-50D6-420E-BBBC-06979988B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66</Words>
  <Characters>2089</Characters>
  <Application>Microsoft Office Word</Application>
  <DocSecurity>0</DocSecurity>
  <Lines>17</Lines>
  <Paragraphs>4</Paragraphs>
  <ScaleCrop>false</ScaleCrop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-LianZuo</dc:title>
  <dc:creator>Lian Zuo</dc:creator>
  <cp:keywords/>
  <cp:lastModifiedBy>Julong Wei</cp:lastModifiedBy>
  <cp:revision>3</cp:revision>
  <dcterms:created xsi:type="dcterms:W3CDTF">2023-11-15T02:52:00Z</dcterms:created>
  <dcterms:modified xsi:type="dcterms:W3CDTF">2023-11-15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>word_document</vt:lpwstr>
  </property>
</Properties>
</file>